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Santiago, Chile</w:t>
      </w:r>
      <w:r>
        <w:br/>
      </w:r>
      <w:r>
        <w:t xml:space="preserve">+56 987654321</w:t>
      </w:r>
      <w:r>
        <w:br/>
      </w:r>
      <w:r>
        <w:t xml:space="preserve">johndoe@videographer.com</w:t>
      </w:r>
    </w:p>
    <w:p>
      <w:pPr>
        <w:pStyle w:val="BodyText"/>
      </w:pPr>
      <w:r>
        <w:t xml:space="preserve">April 5, 2024</w:t>
      </w:r>
    </w:p>
    <w:p>
      <w:pPr>
        <w:pStyle w:val="BodyText"/>
      </w:pPr>
      <w:r>
        <w:rPr>
          <w:bCs/>
          <w:b/>
        </w:rPr>
        <w:t xml:space="preserve">Ms. María Fernández</w:t>
      </w:r>
      <w:r>
        <w:br/>
      </w:r>
      <w:r>
        <w:t xml:space="preserve">Hiring Manager</w:t>
      </w:r>
      <w:r>
        <w:br/>
      </w:r>
      <w:r>
        <w:t xml:space="preserve">Santiago Creative Media Studio</w:t>
      </w:r>
      <w:r>
        <w:br/>
      </w:r>
      <w:r>
        <w:t xml:space="preserve">Avenida Libertador Bernardo O'Higgins 1234</w:t>
      </w:r>
      <w:r>
        <w:br/>
      </w:r>
      <w:r>
        <w:t xml:space="preserve">Santiago, Chile</w:t>
      </w:r>
    </w:p>
    <w:p>
      <w:pPr>
        <w:pStyle w:val="BodyText"/>
      </w:pPr>
      <w:r>
        <w:t xml:space="preserve">Dear Ms. Fernández,</w:t>
      </w:r>
    </w:p>
    <w:p>
      <w:pPr>
        <w:pStyle w:val="BodyText"/>
      </w:pPr>
      <w:r>
        <w:t xml:space="preserve">I am writing to express my enthusiastic interest in the Videographer position at Santiago Creative Media Studio. As a dedicated and innovative videographer with over seven years of experience in capturing dynamic visual narratives, I am eager to contribute my skills and passion for storytelling to your esteemed team in Chile Santiago. This opportunity aligns perfectly with my professional aspirations, and I am excited about the possibility of working in a city as vibrant and culturally rich as Santiago.</w:t>
      </w:r>
    </w:p>
    <w:p>
      <w:pPr>
        <w:pStyle w:val="BodyText"/>
      </w:pPr>
      <w:r>
        <w:t xml:space="preserve">Throughout my career, I have honed my expertise in creating compelling video content across diverse genres, including corporate videos, event coverage, short films, and documentary-style productions. My technical proficiency with high-end cameras such as the Sony FX6 and Canon EOS R5, combined with advanced editing skills in Adobe Premiere Pro and After Effects, allows me to deliver polished and visually striking results. I have also developed a strong understanding of lighting techniques, sound design, and post-production workflows that ensure every project meets the highest standards of quality.</w:t>
      </w:r>
    </w:p>
    <w:p>
      <w:pPr>
        <w:pStyle w:val="BodyText"/>
      </w:pPr>
      <w:r>
        <w:t xml:space="preserve">A key aspect of my work as a videographer is the ability to connect with subjects and environments to capture authentic moments. Whether documenting cultural events in Santiago or editing promotional content for international clients, I prioritize storytelling that resonates emotionally while maintaining a professional aesthetic. For instance, during my time at Vizualize Media in Buenos Aires, I led a project that highlighted the traditions of indigenous communities in Patagonia, which was later featured on national television. This experience reinforced my belief that videography is not just about technical precision but also about preserving and sharing meaningful stories.</w:t>
      </w:r>
    </w:p>
    <w:p>
      <w:pPr>
        <w:pStyle w:val="BodyText"/>
      </w:pPr>
      <w:r>
        <w:t xml:space="preserve">What draws me to Chile Santiago specifically is its unique blend of modernity and tradition, which offers endless opportunities for creative expression. The city’s iconic landmarks, such as the Cerro San Cristóbal and the historic Plaza de Armas, provide a rich backdrop for visual storytelling. Additionally, Santiago’s thriving arts scene and growing demand for high-quality video content make it an ideal location to further my career as a videographer. I am particularly inspired by the work of local filmmakers and media outlets that showcase Chile’s cultural diversity, and I would be honored to contribute to similar projects under your guidance.</w:t>
      </w:r>
    </w:p>
    <w:p>
      <w:pPr>
        <w:pStyle w:val="BodyText"/>
      </w:pPr>
      <w:r>
        <w:t xml:space="preserve">My portfolio reflects a commitment to excellence and adaptability in various shooting conditions. From fast-paced event coverage to meticulously planned documentary shoots, I have consistently delivered results that exceed client expectations. For example, while working with EventVision Productions, I captured a live music festival in Mendoza, Argentina, where I coordinated with multiple camera operators and edited real-time footage to create a seamless broadcast-quality video. This project required not only technical skill but also the ability to remain composed under pressure—a quality I believe is essential for any successful videographer.</w:t>
      </w:r>
    </w:p>
    <w:p>
      <w:pPr>
        <w:pStyle w:val="BodyText"/>
      </w:pPr>
      <w:r>
        <w:t xml:space="preserve">I am also deeply passionate about leveraging technology to enhance storytelling. In my free time, I experiment with drone cinematography and 4K resolution techniques to push the boundaries of visual creativity. This curiosity has led me to stay updated on industry trends and continuously refine my craft. Furthermore, my fluency in Spanish, combined with a strong grasp of English and Portuguese, enables me to collaborate effectively with international teams and clients—skills that would be invaluable in a multicultural environment like Santiago.</w:t>
      </w:r>
    </w:p>
    <w:p>
      <w:pPr>
        <w:pStyle w:val="BodyText"/>
      </w:pPr>
      <w:r>
        <w:t xml:space="preserve">What excites me most about the Videographer role at Santiago Creative Media Studio is the chance to work on projects that reflect the city’s dynamic spirit. I am particularly interested in contributing to initiatives that promote Chilean culture, such as documentary series highlighting local artists or promotional videos for sustainable tourism. I believe my background in both technical and creative aspects of videography, along with my deep respect for cultural storytelling, would allow me to make a meaningful impact on your team.</w:t>
      </w:r>
    </w:p>
    <w:p>
      <w:pPr>
        <w:pStyle w:val="BodyText"/>
      </w:pPr>
      <w:r>
        <w:t xml:space="preserve">Thank you for considering my application. I would be thrilled to discuss how my skills and experiences align with the goals of Santiago Creative Media Studio. Please feel free to contact me at +56 987654321 or johndoe@videographer.com at your earliest convenience. I am available for an interview at your discretion and look forward to the opportunity to contribute to your team’s success.</w:t>
      </w:r>
    </w:p>
    <w:p>
      <w:pPr>
        <w:pStyle w:val="BodyText"/>
      </w:pPr>
      <w:r>
        <w:t xml:space="preserve">Sincerely,</w:t>
      </w:r>
      <w:r>
        <w:br/>
      </w:r>
      <w:r>
        <w:t xml:space="preserve">John Doe</w:t>
      </w:r>
      <w:r>
        <w:br/>
      </w:r>
      <w:r>
        <w:t xml:space="preserve">Vide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Chile Santiago</dc:title>
  <dc:creator/>
  <cp:keywords/>
  <dcterms:created xsi:type="dcterms:W3CDTF">2026-07-23T15:07:49Z</dcterms:created>
  <dcterms:modified xsi:type="dcterms:W3CDTF">2026-07-23T15:07:49Z</dcterms:modified>
</cp:coreProperties>
</file>

<file path=docProps/custom.xml><?xml version="1.0" encoding="utf-8"?>
<Properties xmlns="http://schemas.openxmlformats.org/officeDocument/2006/custom-properties" xmlns:vt="http://schemas.openxmlformats.org/officeDocument/2006/docPropsVTypes"/>
</file>